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1472A5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397F1E73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5CBFFAF1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4C0ACF3C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55BD08E9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500BC3DC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6E65BA5E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4FAB941F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045E395D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2DCB5EEE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6E05A880" w14:textId="677D6465" w:rsidR="008421C1" w:rsidRDefault="009C0336" w:rsidP="008421C1">
      <w:pPr>
        <w:pStyle w:val="Title"/>
        <w:jc w:val="center"/>
        <w:rPr>
          <w:lang w:val="en-ZA"/>
        </w:rPr>
      </w:pPr>
      <w:r>
        <w:t>Lab 12: Installing and Configuring VirtualBox</w:t>
      </w:r>
    </w:p>
    <w:p w14:paraId="6A1E20BF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20DB2F1B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13AAF1FB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2011F57D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6C0384F0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5E0FE4CB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22C93875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1C87ABE2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1BD9CC9A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0D8AFF13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4111"/>
      </w:tblGrid>
      <w:tr w:rsidR="008421C1" w14:paraId="5E93A787" w14:textId="77777777" w:rsidTr="00BB78BD">
        <w:trPr>
          <w:jc w:val="center"/>
        </w:trPr>
        <w:tc>
          <w:tcPr>
            <w:tcW w:w="2405" w:type="dxa"/>
          </w:tcPr>
          <w:p w14:paraId="28682830" w14:textId="77777777" w:rsidR="008421C1" w:rsidRPr="00173585" w:rsidRDefault="008421C1" w:rsidP="00BB78BD">
            <w:pPr>
              <w:rPr>
                <w:rFonts w:asciiTheme="majorHAnsi" w:hAnsiTheme="majorHAnsi" w:cstheme="majorHAnsi"/>
                <w:sz w:val="28"/>
                <w:szCs w:val="28"/>
                <w:lang w:val="en-ZA"/>
              </w:rPr>
            </w:pPr>
            <w:r w:rsidRPr="00173585">
              <w:rPr>
                <w:rFonts w:asciiTheme="majorHAnsi" w:hAnsiTheme="majorHAnsi" w:cstheme="majorHAnsi"/>
                <w:sz w:val="28"/>
                <w:szCs w:val="28"/>
                <w:lang w:val="en-ZA"/>
              </w:rPr>
              <w:t>Name, Surname</w:t>
            </w:r>
          </w:p>
        </w:tc>
        <w:tc>
          <w:tcPr>
            <w:tcW w:w="4111" w:type="dxa"/>
          </w:tcPr>
          <w:p w14:paraId="3EDA7A53" w14:textId="371AFDB5" w:rsidR="008421C1" w:rsidRDefault="0020465F" w:rsidP="00BB78BD">
            <w:pPr>
              <w:rPr>
                <w:rFonts w:asciiTheme="majorHAnsi" w:hAnsiTheme="majorHAnsi" w:cstheme="majorHAnsi"/>
                <w:lang w:val="en-ZA"/>
              </w:rPr>
            </w:pPr>
            <w:r>
              <w:rPr>
                <w:rFonts w:asciiTheme="majorHAnsi" w:hAnsiTheme="majorHAnsi" w:cstheme="majorHAnsi"/>
                <w:lang w:val="en-ZA"/>
              </w:rPr>
              <w:t>Mnqobi Jeza</w:t>
            </w:r>
          </w:p>
        </w:tc>
      </w:tr>
      <w:tr w:rsidR="008421C1" w14:paraId="772FF6C9" w14:textId="77777777" w:rsidTr="00BB78BD">
        <w:trPr>
          <w:jc w:val="center"/>
        </w:trPr>
        <w:tc>
          <w:tcPr>
            <w:tcW w:w="2405" w:type="dxa"/>
          </w:tcPr>
          <w:p w14:paraId="618EDD07" w14:textId="77777777" w:rsidR="008421C1" w:rsidRPr="00173585" w:rsidRDefault="008421C1" w:rsidP="00BB78BD">
            <w:pPr>
              <w:rPr>
                <w:rFonts w:asciiTheme="majorHAnsi" w:hAnsiTheme="majorHAnsi" w:cstheme="majorHAnsi"/>
                <w:sz w:val="28"/>
                <w:szCs w:val="28"/>
                <w:lang w:val="en-ZA"/>
              </w:rPr>
            </w:pPr>
            <w:r w:rsidRPr="00173585">
              <w:rPr>
                <w:rFonts w:asciiTheme="majorHAnsi" w:hAnsiTheme="majorHAnsi" w:cstheme="majorHAnsi"/>
                <w:sz w:val="28"/>
                <w:szCs w:val="28"/>
                <w:lang w:val="en-ZA"/>
              </w:rPr>
              <w:t>Student Number:</w:t>
            </w:r>
          </w:p>
        </w:tc>
        <w:tc>
          <w:tcPr>
            <w:tcW w:w="4111" w:type="dxa"/>
          </w:tcPr>
          <w:p w14:paraId="40C24077" w14:textId="63D525DB" w:rsidR="008421C1" w:rsidRDefault="0020465F" w:rsidP="00BB78BD">
            <w:pPr>
              <w:rPr>
                <w:rFonts w:asciiTheme="majorHAnsi" w:hAnsiTheme="majorHAnsi" w:cstheme="majorHAnsi"/>
                <w:lang w:val="en-ZA"/>
              </w:rPr>
            </w:pPr>
            <w:r>
              <w:rPr>
                <w:rFonts w:asciiTheme="majorHAnsi" w:hAnsiTheme="majorHAnsi" w:cstheme="majorHAnsi"/>
                <w:lang w:val="en-ZA"/>
              </w:rPr>
              <w:t>230878369</w:t>
            </w:r>
          </w:p>
        </w:tc>
      </w:tr>
      <w:tr w:rsidR="008421C1" w14:paraId="54701BB5" w14:textId="77777777" w:rsidTr="00BB78BD">
        <w:trPr>
          <w:jc w:val="center"/>
        </w:trPr>
        <w:tc>
          <w:tcPr>
            <w:tcW w:w="2405" w:type="dxa"/>
          </w:tcPr>
          <w:p w14:paraId="061B69E5" w14:textId="77777777" w:rsidR="008421C1" w:rsidRPr="00173585" w:rsidRDefault="008421C1" w:rsidP="00BB78BD">
            <w:pPr>
              <w:rPr>
                <w:rFonts w:asciiTheme="majorHAnsi" w:hAnsiTheme="majorHAnsi" w:cstheme="majorHAnsi"/>
                <w:sz w:val="28"/>
                <w:szCs w:val="28"/>
                <w:lang w:val="en-ZA"/>
              </w:rPr>
            </w:pPr>
            <w:r w:rsidRPr="00173585">
              <w:rPr>
                <w:rFonts w:asciiTheme="majorHAnsi" w:hAnsiTheme="majorHAnsi" w:cstheme="majorHAnsi"/>
                <w:sz w:val="28"/>
                <w:szCs w:val="28"/>
                <w:lang w:val="en-ZA"/>
              </w:rPr>
              <w:t>Date:</w:t>
            </w:r>
          </w:p>
        </w:tc>
        <w:tc>
          <w:tcPr>
            <w:tcW w:w="4111" w:type="dxa"/>
          </w:tcPr>
          <w:p w14:paraId="64BA26D1" w14:textId="3CF200EC" w:rsidR="008421C1" w:rsidRDefault="0020465F" w:rsidP="00BB78BD">
            <w:pPr>
              <w:rPr>
                <w:rFonts w:asciiTheme="majorHAnsi" w:hAnsiTheme="majorHAnsi" w:cstheme="majorHAnsi"/>
                <w:lang w:val="en-ZA"/>
              </w:rPr>
            </w:pPr>
            <w:r>
              <w:rPr>
                <w:rFonts w:asciiTheme="majorHAnsi" w:hAnsiTheme="majorHAnsi" w:cstheme="majorHAnsi"/>
                <w:lang w:val="en-ZA"/>
              </w:rPr>
              <w:t>18 July 2025</w:t>
            </w:r>
          </w:p>
        </w:tc>
      </w:tr>
    </w:tbl>
    <w:p w14:paraId="6BE3CB4A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1CFABC3D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5A14286E" w14:textId="77777777" w:rsidR="008421C1" w:rsidRDefault="008421C1" w:rsidP="008421C1">
      <w:pPr>
        <w:rPr>
          <w:rFonts w:asciiTheme="majorHAnsi" w:hAnsiTheme="majorHAnsi" w:cstheme="majorHAnsi"/>
          <w:lang w:val="en-ZA"/>
        </w:rPr>
      </w:pPr>
    </w:p>
    <w:p w14:paraId="5086FFE9" w14:textId="77777777" w:rsidR="008421C1" w:rsidRDefault="008421C1">
      <w:pPr>
        <w:rPr>
          <w:rFonts w:asciiTheme="majorHAnsi" w:hAnsiTheme="majorHAnsi" w:cstheme="majorHAnsi"/>
          <w:b/>
          <w:sz w:val="28"/>
          <w:lang w:val="en-ZA"/>
        </w:rPr>
      </w:pPr>
      <w:r>
        <w:rPr>
          <w:rFonts w:asciiTheme="majorHAnsi" w:hAnsiTheme="majorHAnsi" w:cstheme="majorHAnsi"/>
          <w:lang w:val="en-ZA"/>
        </w:rPr>
        <w:br w:type="page"/>
      </w:r>
    </w:p>
    <w:p w14:paraId="0BEBE049" w14:textId="120475DA" w:rsidR="003F7371" w:rsidRPr="00C91EFA" w:rsidRDefault="0009040E">
      <w:pPr>
        <w:rPr>
          <w:rFonts w:asciiTheme="majorHAnsi" w:hAnsiTheme="majorHAnsi" w:cstheme="majorHAnsi"/>
        </w:rPr>
      </w:pPr>
      <w:r w:rsidRPr="00DE59BC">
        <w:rPr>
          <w:rFonts w:asciiTheme="majorHAnsi" w:hAnsiTheme="majorHAnsi" w:cstheme="majorHAnsi"/>
          <w:b/>
          <w:bCs/>
          <w:sz w:val="24"/>
          <w:szCs w:val="24"/>
        </w:rPr>
        <w:lastRenderedPageBreak/>
        <w:t>Theoretical Background</w:t>
      </w:r>
      <w:r w:rsidRPr="00C91EFA">
        <w:rPr>
          <w:rFonts w:asciiTheme="majorHAnsi" w:hAnsiTheme="majorHAnsi" w:cstheme="majorHAnsi"/>
        </w:rPr>
        <w:br/>
      </w:r>
      <w:r w:rsidRPr="00C91EFA">
        <w:rPr>
          <w:rFonts w:asciiTheme="majorHAnsi" w:hAnsiTheme="majorHAnsi" w:cstheme="majorHAnsi"/>
        </w:rPr>
        <w:br/>
      </w:r>
      <w:r w:rsidR="00C91EFA">
        <w:rPr>
          <w:rFonts w:asciiTheme="majorHAnsi" w:hAnsiTheme="majorHAnsi" w:cstheme="majorHAnsi"/>
        </w:rPr>
        <w:t>Virtualisation</w:t>
      </w:r>
      <w:r w:rsidRPr="00C91EFA">
        <w:rPr>
          <w:rFonts w:asciiTheme="majorHAnsi" w:hAnsiTheme="majorHAnsi" w:cstheme="majorHAnsi"/>
        </w:rPr>
        <w:t xml:space="preserve"> is a foundational concept in modern networking and cloud computing. It enables the abstraction of hardware resources, allowing multiple operating systems to run concurrently on a single physical machine. VirtualBox is an open-source </w:t>
      </w:r>
      <w:r w:rsidR="00C91EFA">
        <w:rPr>
          <w:rFonts w:asciiTheme="majorHAnsi" w:hAnsiTheme="majorHAnsi" w:cstheme="majorHAnsi"/>
        </w:rPr>
        <w:t>virtualisation</w:t>
      </w:r>
      <w:r w:rsidRPr="00C91EFA">
        <w:rPr>
          <w:rFonts w:asciiTheme="majorHAnsi" w:hAnsiTheme="majorHAnsi" w:cstheme="majorHAnsi"/>
        </w:rPr>
        <w:t xml:space="preserve"> platform that emulates a complete x86 hardware environment, making it ideal for network labs and system testing.</w:t>
      </w:r>
      <w:r w:rsidRPr="00C91EFA">
        <w:rPr>
          <w:rFonts w:asciiTheme="majorHAnsi" w:hAnsiTheme="majorHAnsi" w:cstheme="majorHAnsi"/>
        </w:rPr>
        <w:br/>
      </w:r>
      <w:r w:rsidRPr="00C91EFA">
        <w:rPr>
          <w:rFonts w:asciiTheme="majorHAnsi" w:hAnsiTheme="majorHAnsi" w:cstheme="majorHAnsi"/>
        </w:rPr>
        <w:br/>
        <w:t>In this lab, we focus on setting up a virtual machine using VirtualBox and connecting it to the host machine via host-only networking. This type of networking allows isolated communication between the host and the guest system, useful for testing and development without affecting the broader institutional or internet-connected network. The student will install an Ubuntu Server inside VirtualBox to act as a standalone Linux host, forming the base for future labs involving network simulation, SDN, and graph analytics.</w:t>
      </w:r>
      <w:r w:rsidRPr="00C91EFA">
        <w:rPr>
          <w:rFonts w:asciiTheme="majorHAnsi" w:hAnsiTheme="majorHAnsi" w:cstheme="majorHAnsi"/>
        </w:rPr>
        <w:br/>
      </w:r>
      <w:r w:rsidRPr="00C91EFA">
        <w:rPr>
          <w:rFonts w:asciiTheme="majorHAnsi" w:hAnsiTheme="majorHAnsi" w:cstheme="majorHAnsi"/>
        </w:rPr>
        <w:br/>
        <w:t xml:space="preserve">Key advantages of </w:t>
      </w:r>
      <w:r w:rsidR="00C91EFA">
        <w:rPr>
          <w:rFonts w:asciiTheme="majorHAnsi" w:hAnsiTheme="majorHAnsi" w:cstheme="majorHAnsi"/>
        </w:rPr>
        <w:t>virtualisation</w:t>
      </w:r>
      <w:r w:rsidRPr="00C91EFA">
        <w:rPr>
          <w:rFonts w:asciiTheme="majorHAnsi" w:hAnsiTheme="majorHAnsi" w:cstheme="majorHAnsi"/>
        </w:rPr>
        <w:t xml:space="preserve"> include:</w:t>
      </w:r>
      <w:r w:rsidRPr="00C91EFA">
        <w:rPr>
          <w:rFonts w:asciiTheme="majorHAnsi" w:hAnsiTheme="majorHAnsi" w:cstheme="majorHAnsi"/>
        </w:rPr>
        <w:br/>
        <w:t>- Cost efficiency through resource consolidation</w:t>
      </w:r>
      <w:r w:rsidRPr="00C91EFA">
        <w:rPr>
          <w:rFonts w:asciiTheme="majorHAnsi" w:hAnsiTheme="majorHAnsi" w:cstheme="majorHAnsi"/>
        </w:rPr>
        <w:br/>
        <w:t>- Safe testing environments (VMs are sandboxed)</w:t>
      </w:r>
      <w:r w:rsidRPr="00C91EFA">
        <w:rPr>
          <w:rFonts w:asciiTheme="majorHAnsi" w:hAnsiTheme="majorHAnsi" w:cstheme="majorHAnsi"/>
        </w:rPr>
        <w:br/>
        <w:t>- Snapshot and rollback capabilities</w:t>
      </w:r>
      <w:r w:rsidRPr="00C91EFA">
        <w:rPr>
          <w:rFonts w:asciiTheme="majorHAnsi" w:hAnsiTheme="majorHAnsi" w:cstheme="majorHAnsi"/>
        </w:rPr>
        <w:br/>
        <w:t>- Platform independence and reproducibility</w:t>
      </w:r>
      <w:r w:rsidRPr="00C91EFA">
        <w:rPr>
          <w:rFonts w:asciiTheme="majorHAnsi" w:hAnsiTheme="majorHAnsi" w:cstheme="majorHAnsi"/>
        </w:rPr>
        <w:br/>
      </w:r>
    </w:p>
    <w:p w14:paraId="084A3712" w14:textId="77777777" w:rsidR="006E2177" w:rsidRPr="00DE59BC" w:rsidRDefault="000237E5">
      <w:pPr>
        <w:pStyle w:val="Heading2"/>
        <w:rPr>
          <w:rFonts w:cstheme="majorHAnsi"/>
          <w:b/>
          <w:bCs/>
          <w:sz w:val="24"/>
          <w:szCs w:val="24"/>
        </w:rPr>
      </w:pPr>
      <w:r w:rsidRPr="00DE59BC">
        <w:rPr>
          <w:rFonts w:cstheme="majorHAnsi"/>
          <w:b/>
          <w:bCs/>
          <w:sz w:val="24"/>
          <w:szCs w:val="24"/>
        </w:rPr>
        <w:t>Introduction</w:t>
      </w:r>
    </w:p>
    <w:p w14:paraId="222F55C7" w14:textId="327735E4" w:rsidR="006E2177" w:rsidRPr="00C91EFA" w:rsidRDefault="000237E5" w:rsidP="00F04017">
      <w:pPr>
        <w:spacing w:after="240"/>
        <w:rPr>
          <w:rFonts w:asciiTheme="majorHAnsi" w:hAnsiTheme="majorHAnsi" w:cstheme="majorHAnsi"/>
        </w:rPr>
      </w:pPr>
      <w:r w:rsidRPr="00C91EFA">
        <w:rPr>
          <w:rFonts w:asciiTheme="majorHAnsi" w:hAnsiTheme="majorHAnsi" w:cstheme="majorHAnsi"/>
        </w:rPr>
        <w:t xml:space="preserve">This lab introduces students to Oracle VirtualBox, an open-source </w:t>
      </w:r>
      <w:r w:rsidR="000D4333" w:rsidRPr="00C91EFA">
        <w:rPr>
          <w:rFonts w:asciiTheme="majorHAnsi" w:hAnsiTheme="majorHAnsi" w:cstheme="majorHAnsi"/>
        </w:rPr>
        <w:t>virtualisation</w:t>
      </w:r>
      <w:r w:rsidRPr="00C91EFA">
        <w:rPr>
          <w:rFonts w:asciiTheme="majorHAnsi" w:hAnsiTheme="majorHAnsi" w:cstheme="majorHAnsi"/>
        </w:rPr>
        <w:t xml:space="preserve"> platform. The objective is to create and configure a virtual machine (VM) running </w:t>
      </w:r>
      <w:proofErr w:type="gramStart"/>
      <w:r w:rsidRPr="00C91EFA">
        <w:rPr>
          <w:rFonts w:asciiTheme="majorHAnsi" w:hAnsiTheme="majorHAnsi" w:cstheme="majorHAnsi"/>
        </w:rPr>
        <w:t>Ubuntu Server, and</w:t>
      </w:r>
      <w:proofErr w:type="gramEnd"/>
      <w:r w:rsidRPr="00C91EFA">
        <w:rPr>
          <w:rFonts w:asciiTheme="majorHAnsi" w:hAnsiTheme="majorHAnsi" w:cstheme="majorHAnsi"/>
        </w:rPr>
        <w:t xml:space="preserve"> verify connectivity from the host to the VM using SSH and ping.</w:t>
      </w:r>
    </w:p>
    <w:p w14:paraId="7CA07D3E" w14:textId="488D56C2" w:rsidR="00493ED7" w:rsidRPr="00C91EFA" w:rsidRDefault="007F3D68" w:rsidP="00F04017">
      <w:pPr>
        <w:spacing w:after="240"/>
        <w:rPr>
          <w:rFonts w:asciiTheme="majorHAnsi" w:hAnsiTheme="majorHAnsi" w:cstheme="majorHAnsi"/>
        </w:rPr>
      </w:pPr>
      <w:r w:rsidRPr="00C91EFA">
        <w:rPr>
          <w:rFonts w:asciiTheme="majorHAnsi" w:hAnsiTheme="majorHAnsi" w:cstheme="majorHAnsi"/>
        </w:rPr>
        <w:t xml:space="preserve">Draw the </w:t>
      </w:r>
      <w:r w:rsidR="00C923CB" w:rsidRPr="00C91EFA">
        <w:rPr>
          <w:rFonts w:asciiTheme="majorHAnsi" w:hAnsiTheme="majorHAnsi" w:cstheme="majorHAnsi"/>
        </w:rPr>
        <w:t>layered</w:t>
      </w:r>
      <w:r w:rsidRPr="00C91EFA">
        <w:rPr>
          <w:rFonts w:asciiTheme="majorHAnsi" w:hAnsiTheme="majorHAnsi" w:cstheme="majorHAnsi"/>
        </w:rPr>
        <w:t xml:space="preserve"> architecture described in the introduction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50"/>
      </w:tblGrid>
      <w:tr w:rsidR="00C923CB" w:rsidRPr="00C91EFA" w14:paraId="5D62BEE9" w14:textId="77777777" w:rsidTr="00905E1C">
        <w:trPr>
          <w:jc w:val="center"/>
        </w:trPr>
        <w:tc>
          <w:tcPr>
            <w:tcW w:w="7650" w:type="dxa"/>
          </w:tcPr>
          <w:p w14:paraId="4EACFC95" w14:textId="4D7E7539" w:rsidR="00C923CB" w:rsidRPr="00C91EFA" w:rsidRDefault="00173D77" w:rsidP="00F04017">
            <w:pPr>
              <w:spacing w:after="2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209C439C" wp14:editId="5ADB3DE3">
                  <wp:extent cx="3295650" cy="2409825"/>
                  <wp:effectExtent l="0" t="0" r="0" b="9525"/>
                  <wp:docPr id="27210670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106707" name="Picture 272106707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114" cy="241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FA7B87" w14:textId="77777777" w:rsidR="006E2177" w:rsidRPr="00C91EFA" w:rsidRDefault="000237E5">
      <w:pPr>
        <w:pStyle w:val="Heading2"/>
        <w:rPr>
          <w:rFonts w:cstheme="majorHAnsi"/>
        </w:rPr>
      </w:pPr>
      <w:r w:rsidRPr="00C91EFA">
        <w:rPr>
          <w:rFonts w:cstheme="majorHAnsi"/>
        </w:rPr>
        <w:t>Software and Hardware Requirements</w:t>
      </w:r>
    </w:p>
    <w:p w14:paraId="05B0ED33" w14:textId="1C7089BC" w:rsidR="00D94493" w:rsidRPr="00C91EFA" w:rsidRDefault="000237E5" w:rsidP="00F04017">
      <w:pPr>
        <w:spacing w:after="240"/>
        <w:rPr>
          <w:rFonts w:asciiTheme="majorHAnsi" w:hAnsiTheme="majorHAnsi" w:cstheme="majorHAnsi"/>
          <w:b/>
          <w:bCs/>
        </w:rPr>
      </w:pPr>
      <w:r w:rsidRPr="00C91EFA">
        <w:rPr>
          <w:rFonts w:asciiTheme="majorHAnsi" w:hAnsiTheme="majorHAnsi" w:cstheme="majorHAnsi"/>
          <w:b/>
          <w:bCs/>
        </w:rPr>
        <w:t>Software Requirements:</w:t>
      </w:r>
      <w:r w:rsidRPr="00C91EFA">
        <w:rPr>
          <w:rFonts w:asciiTheme="majorHAnsi" w:hAnsiTheme="majorHAnsi" w:cstheme="majorHAnsi"/>
        </w:rPr>
        <w:br/>
        <w:t>- Oracle VirtualBox</w:t>
      </w:r>
      <w:r w:rsidRPr="00C91EFA">
        <w:rPr>
          <w:rFonts w:asciiTheme="majorHAnsi" w:hAnsiTheme="majorHAnsi" w:cstheme="majorHAnsi"/>
        </w:rPr>
        <w:br/>
        <w:t>- Ubuntu Server 22.04 LTS ISO</w:t>
      </w:r>
      <w:r w:rsidRPr="00C91EFA">
        <w:rPr>
          <w:rFonts w:asciiTheme="majorHAnsi" w:hAnsiTheme="majorHAnsi" w:cstheme="majorHAnsi"/>
        </w:rPr>
        <w:br/>
        <w:t>- OpenSSH Server (inside VM)</w:t>
      </w:r>
    </w:p>
    <w:p w14:paraId="0061A16B" w14:textId="61EE1538" w:rsidR="006E2177" w:rsidRPr="00C91EFA" w:rsidRDefault="000237E5" w:rsidP="00F04017">
      <w:pPr>
        <w:spacing w:after="240"/>
        <w:rPr>
          <w:rFonts w:asciiTheme="majorHAnsi" w:hAnsiTheme="majorHAnsi" w:cstheme="majorHAnsi"/>
        </w:rPr>
      </w:pPr>
      <w:r w:rsidRPr="00C91EFA">
        <w:rPr>
          <w:rFonts w:asciiTheme="majorHAnsi" w:hAnsiTheme="majorHAnsi" w:cstheme="majorHAnsi"/>
          <w:b/>
          <w:bCs/>
        </w:rPr>
        <w:t>Hardware Requirements:</w:t>
      </w:r>
      <w:r w:rsidRPr="00C91EFA">
        <w:rPr>
          <w:rFonts w:asciiTheme="majorHAnsi" w:hAnsiTheme="majorHAnsi" w:cstheme="majorHAnsi"/>
          <w:b/>
          <w:bCs/>
        </w:rPr>
        <w:br/>
      </w:r>
      <w:r w:rsidRPr="00C91EFA">
        <w:rPr>
          <w:rFonts w:asciiTheme="majorHAnsi" w:hAnsiTheme="majorHAnsi" w:cstheme="majorHAnsi"/>
        </w:rPr>
        <w:t>- CPU: 4 cores</w:t>
      </w:r>
      <w:r w:rsidRPr="00C91EFA">
        <w:rPr>
          <w:rFonts w:asciiTheme="majorHAnsi" w:hAnsiTheme="majorHAnsi" w:cstheme="majorHAnsi"/>
        </w:rPr>
        <w:br/>
        <w:t>- RAM: Minimum 2 GB allocated to VM (host should have at least 8 GB)</w:t>
      </w:r>
      <w:r w:rsidRPr="00C91EFA">
        <w:rPr>
          <w:rFonts w:asciiTheme="majorHAnsi" w:hAnsiTheme="majorHAnsi" w:cstheme="majorHAnsi"/>
        </w:rPr>
        <w:br/>
        <w:t>- 20 GB of disk space (dynamically allocated)</w:t>
      </w:r>
    </w:p>
    <w:p w14:paraId="3C7A4244" w14:textId="77777777" w:rsidR="006E2177" w:rsidRPr="00C91EFA" w:rsidRDefault="000237E5">
      <w:pPr>
        <w:pStyle w:val="Heading2"/>
        <w:rPr>
          <w:rFonts w:cstheme="majorHAnsi"/>
        </w:rPr>
      </w:pPr>
      <w:r w:rsidRPr="00C91EFA">
        <w:rPr>
          <w:rFonts w:cstheme="majorHAnsi"/>
        </w:rPr>
        <w:lastRenderedPageBreak/>
        <w:t>Lab Steps</w:t>
      </w:r>
    </w:p>
    <w:p w14:paraId="394CED9E" w14:textId="77777777" w:rsidR="006E2177" w:rsidRPr="00C91EFA" w:rsidRDefault="000237E5" w:rsidP="00F04017">
      <w:pPr>
        <w:spacing w:after="240"/>
        <w:rPr>
          <w:rFonts w:asciiTheme="majorHAnsi" w:hAnsiTheme="majorHAnsi" w:cstheme="majorHAnsi"/>
        </w:rPr>
      </w:pPr>
      <w:r w:rsidRPr="00C91EFA">
        <w:rPr>
          <w:rFonts w:asciiTheme="majorHAnsi" w:hAnsiTheme="majorHAnsi" w:cstheme="majorHAnsi"/>
        </w:rPr>
        <w:t>1. Download and install Oracle VirtualBox from https://www.virtualbox.org</w:t>
      </w:r>
      <w:r w:rsidRPr="00C91EFA">
        <w:rPr>
          <w:rFonts w:asciiTheme="majorHAnsi" w:hAnsiTheme="majorHAnsi" w:cstheme="majorHAnsi"/>
        </w:rPr>
        <w:br/>
        <w:t>2. Download Ubuntu Server 22.04 LTS ISO.</w:t>
      </w:r>
      <w:r w:rsidRPr="00C91EFA">
        <w:rPr>
          <w:rFonts w:asciiTheme="majorHAnsi" w:hAnsiTheme="majorHAnsi" w:cstheme="majorHAnsi"/>
        </w:rPr>
        <w:br/>
        <w:t>3. Create a new VM in VirtualBox:</w:t>
      </w:r>
      <w:r w:rsidRPr="00C91EFA">
        <w:rPr>
          <w:rFonts w:asciiTheme="majorHAnsi" w:hAnsiTheme="majorHAnsi" w:cstheme="majorHAnsi"/>
        </w:rPr>
        <w:br/>
        <w:t xml:space="preserve">   - Name: Ubuntu_Server_Lab</w:t>
      </w:r>
      <w:r w:rsidRPr="00C91EFA">
        <w:rPr>
          <w:rFonts w:asciiTheme="majorHAnsi" w:hAnsiTheme="majorHAnsi" w:cstheme="majorHAnsi"/>
        </w:rPr>
        <w:br/>
        <w:t xml:space="preserve">   - Type: Linux, Version: Ubuntu (64-bit)</w:t>
      </w:r>
      <w:r w:rsidRPr="00C91EFA">
        <w:rPr>
          <w:rFonts w:asciiTheme="majorHAnsi" w:hAnsiTheme="majorHAnsi" w:cstheme="majorHAnsi"/>
        </w:rPr>
        <w:br/>
        <w:t xml:space="preserve">   - RAM: 2048 MB</w:t>
      </w:r>
      <w:r w:rsidRPr="00C91EFA">
        <w:rPr>
          <w:rFonts w:asciiTheme="majorHAnsi" w:hAnsiTheme="majorHAnsi" w:cstheme="majorHAnsi"/>
        </w:rPr>
        <w:br/>
        <w:t xml:space="preserve">   - Hard disk: 20 GB, dynamically allocated</w:t>
      </w:r>
      <w:r w:rsidRPr="00C91EFA">
        <w:rPr>
          <w:rFonts w:asciiTheme="majorHAnsi" w:hAnsiTheme="majorHAnsi" w:cstheme="majorHAnsi"/>
        </w:rPr>
        <w:br/>
        <w:t xml:space="preserve">   - Network Adapter: Host-only Adapter</w:t>
      </w:r>
      <w:r w:rsidRPr="00C91EFA">
        <w:rPr>
          <w:rFonts w:asciiTheme="majorHAnsi" w:hAnsiTheme="majorHAnsi" w:cstheme="majorHAnsi"/>
        </w:rPr>
        <w:br/>
        <w:t>4. Attach the ISO and install Ubuntu with default settings.</w:t>
      </w:r>
      <w:r w:rsidRPr="00C91EFA">
        <w:rPr>
          <w:rFonts w:asciiTheme="majorHAnsi" w:hAnsiTheme="majorHAnsi" w:cstheme="majorHAnsi"/>
        </w:rPr>
        <w:br/>
        <w:t>5. Install OpenSSH Server during Ubuntu installation.</w:t>
      </w:r>
      <w:r w:rsidRPr="00C91EFA">
        <w:rPr>
          <w:rFonts w:asciiTheme="majorHAnsi" w:hAnsiTheme="majorHAnsi" w:cstheme="majorHAnsi"/>
        </w:rPr>
        <w:br/>
        <w:t>6. From the host, ping the VM’s IP and SSH into it.</w:t>
      </w:r>
    </w:p>
    <w:p w14:paraId="57449020" w14:textId="77777777" w:rsidR="006E2177" w:rsidRPr="00C91EFA" w:rsidRDefault="000237E5" w:rsidP="007C78C7">
      <w:pPr>
        <w:pStyle w:val="Heading2"/>
        <w:spacing w:after="240"/>
        <w:rPr>
          <w:rFonts w:cstheme="majorHAnsi"/>
        </w:rPr>
      </w:pPr>
      <w:r w:rsidRPr="00C91EFA">
        <w:rPr>
          <w:rFonts w:cstheme="majorHAnsi"/>
        </w:rPr>
        <w:t>Validation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10"/>
        <w:gridCol w:w="7806"/>
      </w:tblGrid>
      <w:tr w:rsidR="00453B99" w:rsidRPr="00C91EFA" w14:paraId="22FAD68B" w14:textId="77777777" w:rsidTr="00292FF3">
        <w:trPr>
          <w:jc w:val="center"/>
        </w:trPr>
        <w:tc>
          <w:tcPr>
            <w:tcW w:w="4390" w:type="dxa"/>
          </w:tcPr>
          <w:p w14:paraId="01B7B350" w14:textId="45E3C25A" w:rsidR="007C78C7" w:rsidRPr="00C91EFA" w:rsidRDefault="00A46B0F" w:rsidP="00F04017">
            <w:pPr>
              <w:spacing w:after="240"/>
              <w:rPr>
                <w:rFonts w:asciiTheme="majorHAnsi" w:hAnsiTheme="majorHAnsi" w:cstheme="majorHAnsi"/>
              </w:rPr>
            </w:pPr>
            <w:r w:rsidRPr="00C91EFA">
              <w:rPr>
                <w:rFonts w:asciiTheme="majorHAnsi" w:hAnsiTheme="majorHAnsi" w:cstheme="majorHAnsi"/>
              </w:rPr>
              <w:t>Test</w:t>
            </w:r>
          </w:p>
        </w:tc>
        <w:tc>
          <w:tcPr>
            <w:tcW w:w="3685" w:type="dxa"/>
          </w:tcPr>
          <w:p w14:paraId="7F66BA02" w14:textId="741A5090" w:rsidR="007C78C7" w:rsidRPr="00C91EFA" w:rsidRDefault="00BB54FB" w:rsidP="00F04017">
            <w:pPr>
              <w:spacing w:after="240"/>
              <w:rPr>
                <w:rFonts w:asciiTheme="majorHAnsi" w:hAnsiTheme="majorHAnsi" w:cstheme="majorHAnsi"/>
              </w:rPr>
            </w:pPr>
            <w:r w:rsidRPr="00C91EFA">
              <w:rPr>
                <w:rFonts w:asciiTheme="majorHAnsi" w:hAnsiTheme="majorHAnsi" w:cstheme="majorHAnsi"/>
              </w:rPr>
              <w:t xml:space="preserve">Paste </w:t>
            </w:r>
            <w:r w:rsidR="00697768" w:rsidRPr="00C91EFA">
              <w:rPr>
                <w:rFonts w:asciiTheme="majorHAnsi" w:hAnsiTheme="majorHAnsi" w:cstheme="majorHAnsi"/>
              </w:rPr>
              <w:t>output</w:t>
            </w:r>
            <w:r w:rsidR="00292FF3" w:rsidRPr="00C91EFA">
              <w:rPr>
                <w:rFonts w:asciiTheme="majorHAnsi" w:hAnsiTheme="majorHAnsi" w:cstheme="majorHAnsi"/>
              </w:rPr>
              <w:t xml:space="preserve"> here</w:t>
            </w:r>
          </w:p>
        </w:tc>
      </w:tr>
      <w:tr w:rsidR="00453B99" w:rsidRPr="00C91EFA" w14:paraId="5E32221D" w14:textId="77777777" w:rsidTr="00292FF3">
        <w:trPr>
          <w:jc w:val="center"/>
        </w:trPr>
        <w:tc>
          <w:tcPr>
            <w:tcW w:w="4390" w:type="dxa"/>
          </w:tcPr>
          <w:p w14:paraId="032CB2A7" w14:textId="4DA3C5AB" w:rsidR="0013304B" w:rsidRPr="00C91EFA" w:rsidRDefault="007C78C7" w:rsidP="00F04017">
            <w:pPr>
              <w:spacing w:after="240"/>
              <w:rPr>
                <w:rFonts w:asciiTheme="majorHAnsi" w:hAnsiTheme="majorHAnsi" w:cstheme="majorHAnsi"/>
              </w:rPr>
            </w:pPr>
            <w:r w:rsidRPr="00C91EFA">
              <w:rPr>
                <w:rFonts w:asciiTheme="majorHAnsi" w:hAnsiTheme="majorHAnsi" w:cstheme="majorHAnsi"/>
              </w:rPr>
              <w:t>VM boots successfully, and the user can log in.</w:t>
            </w:r>
          </w:p>
        </w:tc>
        <w:tc>
          <w:tcPr>
            <w:tcW w:w="3685" w:type="dxa"/>
          </w:tcPr>
          <w:p w14:paraId="7480069E" w14:textId="61747F68" w:rsidR="0013304B" w:rsidRPr="00C91EFA" w:rsidRDefault="00453B99" w:rsidP="00F04017">
            <w:pPr>
              <w:spacing w:after="2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4D48B0BE" wp14:editId="6B095065">
                  <wp:extent cx="4454194" cy="2924608"/>
                  <wp:effectExtent l="0" t="0" r="3810" b="9525"/>
                  <wp:docPr id="1899439696" name="Picture 4" descr="A screenshot of a compu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9439696" name="Picture 4" descr="A screenshot of a computer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9676" cy="2941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CE6CD5" w14:textId="77777777" w:rsidR="00A46B0F" w:rsidRPr="00C91EFA" w:rsidRDefault="00A46B0F" w:rsidP="00F04017">
            <w:pPr>
              <w:spacing w:after="240"/>
              <w:rPr>
                <w:rFonts w:asciiTheme="majorHAnsi" w:hAnsiTheme="majorHAnsi" w:cstheme="majorHAnsi"/>
              </w:rPr>
            </w:pPr>
          </w:p>
        </w:tc>
      </w:tr>
      <w:tr w:rsidR="00453B99" w:rsidRPr="00C91EFA" w14:paraId="40AB9B08" w14:textId="77777777" w:rsidTr="00292FF3">
        <w:trPr>
          <w:jc w:val="center"/>
        </w:trPr>
        <w:tc>
          <w:tcPr>
            <w:tcW w:w="4390" w:type="dxa"/>
          </w:tcPr>
          <w:p w14:paraId="555EDA62" w14:textId="562A67FD" w:rsidR="007C78C7" w:rsidRPr="00C91EFA" w:rsidRDefault="007C78C7" w:rsidP="00F04017">
            <w:pPr>
              <w:spacing w:after="240"/>
              <w:rPr>
                <w:rFonts w:asciiTheme="majorHAnsi" w:hAnsiTheme="majorHAnsi" w:cstheme="majorHAnsi"/>
              </w:rPr>
            </w:pPr>
            <w:r w:rsidRPr="00C91EFA">
              <w:rPr>
                <w:rFonts w:asciiTheme="majorHAnsi" w:hAnsiTheme="majorHAnsi" w:cstheme="majorHAnsi"/>
              </w:rPr>
              <w:t>The host machine can ping the VM’s IP address.</w:t>
            </w:r>
          </w:p>
        </w:tc>
        <w:tc>
          <w:tcPr>
            <w:tcW w:w="3685" w:type="dxa"/>
          </w:tcPr>
          <w:p w14:paraId="32ECC76E" w14:textId="307327DF" w:rsidR="00A46B0F" w:rsidRPr="00C91EFA" w:rsidRDefault="00453B99" w:rsidP="00F04017">
            <w:pPr>
              <w:spacing w:after="2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0E27FDC4" wp14:editId="2EE8B4F7">
                  <wp:extent cx="4207362" cy="1581785"/>
                  <wp:effectExtent l="0" t="0" r="3175" b="0"/>
                  <wp:docPr id="905455031" name="Picture 1" descr="A screen shot of a compu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5455031" name="Picture 1" descr="A screen shot of a computer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758" cy="1586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3B99" w:rsidRPr="00C91EFA" w14:paraId="06F11073" w14:textId="77777777" w:rsidTr="00292FF3">
        <w:trPr>
          <w:jc w:val="center"/>
        </w:trPr>
        <w:tc>
          <w:tcPr>
            <w:tcW w:w="4390" w:type="dxa"/>
          </w:tcPr>
          <w:p w14:paraId="4FFBBEEB" w14:textId="6910C28C" w:rsidR="007C78C7" w:rsidRPr="00C91EFA" w:rsidRDefault="007C78C7" w:rsidP="00F04017">
            <w:pPr>
              <w:spacing w:after="240"/>
              <w:rPr>
                <w:rFonts w:asciiTheme="majorHAnsi" w:hAnsiTheme="majorHAnsi" w:cstheme="majorHAnsi"/>
              </w:rPr>
            </w:pPr>
            <w:r w:rsidRPr="00C91EFA">
              <w:rPr>
                <w:rFonts w:asciiTheme="majorHAnsi" w:hAnsiTheme="majorHAnsi" w:cstheme="majorHAnsi"/>
              </w:rPr>
              <w:lastRenderedPageBreak/>
              <w:t>SSH access to VM from host works: `ssh user@&lt;VM-IP&gt;`</w:t>
            </w:r>
          </w:p>
        </w:tc>
        <w:tc>
          <w:tcPr>
            <w:tcW w:w="3685" w:type="dxa"/>
          </w:tcPr>
          <w:p w14:paraId="07D8102C" w14:textId="7F0B11EF" w:rsidR="00A46B0F" w:rsidRPr="00C91EFA" w:rsidRDefault="00A61549" w:rsidP="00F04017">
            <w:pPr>
              <w:spacing w:after="24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66BC0A03" wp14:editId="258A0A9E">
                  <wp:extent cx="4819650" cy="3987800"/>
                  <wp:effectExtent l="0" t="0" r="0" b="0"/>
                  <wp:docPr id="285624047" name="Picture 5" descr="A screenshot of a compu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624047" name="Picture 5" descr="A screenshot of a computer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0327" cy="3988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F80AD7" w14:textId="77777777" w:rsidR="0013304B" w:rsidRPr="00C91EFA" w:rsidRDefault="0013304B" w:rsidP="00F04017">
      <w:pPr>
        <w:spacing w:after="240"/>
        <w:rPr>
          <w:rFonts w:asciiTheme="majorHAnsi" w:hAnsiTheme="majorHAnsi" w:cstheme="majorHAnsi"/>
        </w:rPr>
      </w:pPr>
    </w:p>
    <w:sectPr w:rsidR="0013304B" w:rsidRPr="00C91EFA" w:rsidSect="005771D7">
      <w:headerReference w:type="default" r:id="rId12"/>
      <w:footerReference w:type="default" r:id="rId13"/>
      <w:pgSz w:w="11906" w:h="16838"/>
      <w:pgMar w:top="1276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07013" w14:textId="77777777" w:rsidR="005C2158" w:rsidRDefault="005C2158" w:rsidP="00004BC4">
      <w:r>
        <w:separator/>
      </w:r>
    </w:p>
  </w:endnote>
  <w:endnote w:type="continuationSeparator" w:id="0">
    <w:p w14:paraId="18382F71" w14:textId="77777777" w:rsidR="005C2158" w:rsidRDefault="005C2158" w:rsidP="00004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184248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985A821" w14:textId="07841250" w:rsidR="0086500D" w:rsidRDefault="0086500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7EBCE3" w14:textId="77777777" w:rsidR="0086500D" w:rsidRDefault="008650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5A8E5" w14:textId="77777777" w:rsidR="005C2158" w:rsidRDefault="005C2158" w:rsidP="00004BC4">
      <w:r>
        <w:separator/>
      </w:r>
    </w:p>
  </w:footnote>
  <w:footnote w:type="continuationSeparator" w:id="0">
    <w:p w14:paraId="1C18DB8C" w14:textId="77777777" w:rsidR="005C2158" w:rsidRDefault="005C2158" w:rsidP="00004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6B7E6" w14:textId="0A0EB990" w:rsidR="00004BC4" w:rsidRDefault="00004BC4">
    <w:pPr>
      <w:pStyle w:val="Header"/>
    </w:pPr>
    <w:r>
      <w:rPr>
        <w:noProof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71F19297" wp14:editId="01BB0A1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900</wp14:pctPosVOffset>
                  </wp:positionV>
                </mc:Choice>
                <mc:Fallback>
                  <wp:positionV relativeFrom="page">
                    <wp:posOffset>416560</wp:posOffset>
                  </wp:positionV>
                </mc:Fallback>
              </mc:AlternateContent>
              <wp:extent cx="5943600" cy="736600"/>
              <wp:effectExtent l="0" t="0" r="2540" b="6350"/>
              <wp:wrapTopAndBottom/>
              <wp:docPr id="12" name="Text Box 12" descr="Color-block header displaying 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736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4989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Header content"/>
                          </w:tblPr>
                          <w:tblGrid>
                            <w:gridCol w:w="179"/>
                            <w:gridCol w:w="8363"/>
                            <w:gridCol w:w="450"/>
                          </w:tblGrid>
                          <w:tr w:rsidR="00004BC4" w14:paraId="57C5F8CE" w14:textId="77777777" w:rsidTr="00577F4B">
                            <w:trPr>
                              <w:trHeight w:hRule="exact" w:val="1138"/>
                            </w:trPr>
                            <w:tc>
                              <w:tcPr>
                                <w:tcW w:w="100" w:type="pct"/>
                                <w:shd w:val="clear" w:color="auto" w:fill="4472C4" w:themeFill="accent1"/>
                                <w:vAlign w:val="center"/>
                              </w:tcPr>
                              <w:p w14:paraId="0ECB1C07" w14:textId="77777777" w:rsidR="00004BC4" w:rsidRDefault="00004BC4">
                                <w:pPr>
                                  <w:pStyle w:val="Header"/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2E74B5" w:themeFill="accent5" w:themeFillShade="BF"/>
                                <w:vAlign w:val="center"/>
                              </w:tcPr>
                              <w:sdt>
                                <w:sdtPr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Title"/>
                                  <w:tag w:val=""/>
                                  <w:id w:val="-102146930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0711B87F" w14:textId="4538CDC9" w:rsidR="00004BC4" w:rsidRPr="00577F4B" w:rsidRDefault="00FD6229" w:rsidP="001575A9">
                                    <w:pPr>
                                      <w:pStyle w:val="Header"/>
                                      <w:spacing w:before="40" w:after="40"/>
                                      <w:ind w:left="144" w:right="144"/>
                                      <w:jc w:val="center"/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577F4B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Network Systems: NSS370S       Dr Angus Brandt</w:t>
                                    </w:r>
                                  </w:p>
                                </w:sdtContent>
                              </w:sdt>
                              <w:p w14:paraId="446BE514" w14:textId="77777777" w:rsidR="00577F4B" w:rsidRPr="00577F4B" w:rsidRDefault="00577F4B" w:rsidP="00577F4B">
                                <w:pPr>
                                  <w:pStyle w:val="Header"/>
                                  <w:jc w:val="center"/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sz w:val="22"/>
                                    <w:szCs w:val="22"/>
                                  </w:rPr>
                                </w:pPr>
                                <w:r w:rsidRPr="00577F4B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Depart</w:t>
                                </w:r>
                                <w:r w:rsidRPr="00577F4B">
                                  <w:rPr>
                                    <w:rFonts w:asciiTheme="majorHAnsi" w:hAnsiTheme="majorHAnsi" w:cstheme="majorHAnsi"/>
                                    <w:color w:val="FFFFFF" w:themeColor="background1"/>
                                    <w:sz w:val="22"/>
                                    <w:szCs w:val="22"/>
                                  </w:rPr>
                                  <w:t>ment of Electrical, Electronic and Computer Engineering</w:t>
                                </w:r>
                              </w:p>
                              <w:p w14:paraId="7A401C02" w14:textId="77777777" w:rsidR="00577F4B" w:rsidRPr="00577F4B" w:rsidRDefault="00577F4B" w:rsidP="00577F4B">
                                <w:pPr>
                                  <w:pStyle w:val="Header"/>
                                  <w:jc w:val="center"/>
                                  <w:rPr>
                                    <w:rFonts w:asciiTheme="majorHAnsi" w:hAnsiTheme="majorHAnsi" w:cstheme="majorHAnsi"/>
                                    <w:b/>
                                    <w:bC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 w:rsidRPr="00577F4B">
                                  <w:rPr>
                                    <w:rFonts w:asciiTheme="majorHAnsi" w:hAnsiTheme="majorHAnsi" w:cstheme="majorHAnsi"/>
                                    <w:b/>
                                    <w:bC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Cape Peninsula University of Technology</w:t>
                                </w:r>
                              </w:p>
                              <w:p w14:paraId="2F3B5FF4" w14:textId="77777777" w:rsidR="00FD6229" w:rsidRDefault="00FD6229" w:rsidP="001575A9">
                                <w:pPr>
                                  <w:pStyle w:val="Header"/>
                                  <w:spacing w:before="40" w:after="40"/>
                                  <w:ind w:left="144" w:right="144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0FEFA68" w14:textId="7A0403C6" w:rsidR="00050523" w:rsidRPr="00F907F6" w:rsidRDefault="00050523" w:rsidP="001575A9">
                                <w:pPr>
                                  <w:pStyle w:val="Header"/>
                                  <w:spacing w:before="40" w:after="40"/>
                                  <w:ind w:left="144" w:right="144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472C4" w:themeFill="accent1"/>
                                <w:vAlign w:val="center"/>
                              </w:tcPr>
                              <w:p w14:paraId="70D934A8" w14:textId="77777777" w:rsidR="00004BC4" w:rsidRDefault="00004BC4">
                                <w:pPr>
                                  <w:pStyle w:val="Header"/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</w:tr>
                        </w:tbl>
                        <w:p w14:paraId="27F59B79" w14:textId="77777777" w:rsidR="00577F4B" w:rsidRPr="006B71E9" w:rsidRDefault="00577F4B" w:rsidP="00577F4B">
                          <w:pPr>
                            <w:pStyle w:val="Header"/>
                            <w:jc w:val="center"/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4"/>
                            </w:rPr>
                            <w:t>Depart</w:t>
                          </w:r>
                          <w:r w:rsidRPr="006B71E9"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2"/>
                              <w:szCs w:val="22"/>
                            </w:rPr>
                            <w:t xml:space="preserve">ment </w:t>
                          </w:r>
                          <w:r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2"/>
                              <w:szCs w:val="22"/>
                            </w:rPr>
                            <w:t xml:space="preserve">of </w:t>
                          </w:r>
                          <w:r w:rsidRPr="006B71E9"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2"/>
                              <w:szCs w:val="22"/>
                            </w:rPr>
                            <w:t>Electrical, Electronic and Computer Engineering</w:t>
                          </w:r>
                        </w:p>
                        <w:p w14:paraId="145A42B5" w14:textId="77777777" w:rsidR="00577F4B" w:rsidRPr="00575170" w:rsidRDefault="00577F4B" w:rsidP="00577F4B">
                          <w:pPr>
                            <w:pStyle w:val="Header"/>
                            <w:jc w:val="center"/>
                            <w:rPr>
                              <w:rFonts w:asciiTheme="majorHAnsi" w:hAnsiTheme="majorHAnsi" w:cstheme="majorHAnsi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575170">
                            <w:rPr>
                              <w:rFonts w:asciiTheme="majorHAnsi" w:hAnsiTheme="majorHAnsi" w:cstheme="majorHAnsi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  <w:t>Cape Peninsula University of Technology</w:t>
                          </w:r>
                        </w:p>
                        <w:p w14:paraId="60E6E6B4" w14:textId="77777777" w:rsidR="00004BC4" w:rsidRDefault="00004BC4" w:rsidP="001575A9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1F1929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alt="Color-block header displaying document title" style="position:absolute;margin-left:0;margin-top:0;width:468pt;height:58pt;z-index:251659264;visibility:visible;mso-wrap-style:square;mso-width-percent:1000;mso-height-percent:0;mso-top-percent:39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3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" o:allowoverlap="f" filled="f" stroked="f" strokeweight=".5pt">
              <v:textbox inset="0,0,0,0">
                <w:txbxContent>
                  <w:tbl>
                    <w:tblPr>
                      <w:tblW w:w="4989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Header content"/>
                    </w:tblPr>
                    <w:tblGrid>
                      <w:gridCol w:w="179"/>
                      <w:gridCol w:w="8363"/>
                      <w:gridCol w:w="450"/>
                    </w:tblGrid>
                    <w:tr w:rsidR="00004BC4" w14:paraId="57C5F8CE" w14:textId="77777777" w:rsidTr="00577F4B">
                      <w:trPr>
                        <w:trHeight w:hRule="exact" w:val="1138"/>
                      </w:trPr>
                      <w:tc>
                        <w:tcPr>
                          <w:tcW w:w="100" w:type="pct"/>
                          <w:shd w:val="clear" w:color="auto" w:fill="4472C4" w:themeFill="accent1"/>
                          <w:vAlign w:val="center"/>
                        </w:tcPr>
                        <w:p w14:paraId="0ECB1C07" w14:textId="77777777" w:rsidR="00004BC4" w:rsidRDefault="00004BC4">
                          <w:pPr>
                            <w:pStyle w:val="Header"/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2E74B5" w:themeFill="accent5" w:themeFillShade="BF"/>
                          <w:vAlign w:val="center"/>
                        </w:tcPr>
                        <w:sdt>
                          <w:sdtPr>
                            <w:rPr>
                              <w:rFonts w:asciiTheme="majorHAnsi" w:hAnsiTheme="majorHAnsi"/>
                              <w:color w:val="FFFFFF" w:themeColor="background1"/>
                              <w:sz w:val="24"/>
                              <w:szCs w:val="24"/>
                            </w:rPr>
                            <w:alias w:val="Title"/>
                            <w:tag w:val=""/>
                            <w:id w:val="-1021469309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0711B87F" w14:textId="4538CDC9" w:rsidR="00004BC4" w:rsidRPr="00577F4B" w:rsidRDefault="00FD6229" w:rsidP="001575A9">
                              <w:pPr>
                                <w:pStyle w:val="Header"/>
                                <w:spacing w:before="40" w:after="40"/>
                                <w:ind w:left="144" w:right="144"/>
                                <w:jc w:val="center"/>
                                <w:rPr>
                                  <w:rFonts w:asciiTheme="majorHAnsi" w:hAnsiTheme="majorHAnsi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577F4B">
                                <w:rPr>
                                  <w:rFonts w:asciiTheme="majorHAnsi" w:hAnsiTheme="maj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Network Systems: NSS370S       Dr Angus Brandt</w:t>
                              </w:r>
                            </w:p>
                          </w:sdtContent>
                        </w:sdt>
                        <w:p w14:paraId="446BE514" w14:textId="77777777" w:rsidR="00577F4B" w:rsidRPr="00577F4B" w:rsidRDefault="00577F4B" w:rsidP="00577F4B">
                          <w:pPr>
                            <w:pStyle w:val="Header"/>
                            <w:jc w:val="center"/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2"/>
                              <w:szCs w:val="22"/>
                            </w:rPr>
                          </w:pPr>
                          <w:r w:rsidRPr="00577F4B"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4"/>
                            </w:rPr>
                            <w:t>Depart</w:t>
                          </w:r>
                          <w:r w:rsidRPr="00577F4B">
                            <w:rPr>
                              <w:rFonts w:asciiTheme="majorHAnsi" w:hAnsiTheme="majorHAnsi" w:cstheme="majorHAnsi"/>
                              <w:color w:val="FFFFFF" w:themeColor="background1"/>
                              <w:sz w:val="22"/>
                              <w:szCs w:val="22"/>
                            </w:rPr>
                            <w:t>ment of Electrical, Electronic and Computer Engineering</w:t>
                          </w:r>
                        </w:p>
                        <w:p w14:paraId="7A401C02" w14:textId="77777777" w:rsidR="00577F4B" w:rsidRPr="00577F4B" w:rsidRDefault="00577F4B" w:rsidP="00577F4B">
                          <w:pPr>
                            <w:pStyle w:val="Header"/>
                            <w:jc w:val="center"/>
                            <w:rPr>
                              <w:rFonts w:asciiTheme="majorHAnsi" w:hAnsiTheme="majorHAnsi" w:cstheme="majorHAnsi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577F4B">
                            <w:rPr>
                              <w:rFonts w:asciiTheme="majorHAnsi" w:hAnsiTheme="majorHAnsi" w:cstheme="majorHAnsi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  <w:t>Cape Peninsula University of Technology</w:t>
                          </w:r>
                        </w:p>
                        <w:p w14:paraId="2F3B5FF4" w14:textId="77777777" w:rsidR="00FD6229" w:rsidRDefault="00FD6229" w:rsidP="001575A9">
                          <w:pPr>
                            <w:pStyle w:val="Header"/>
                            <w:spacing w:before="40" w:after="40"/>
                            <w:ind w:left="144" w:right="144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p w14:paraId="20FEFA68" w14:textId="7A0403C6" w:rsidR="00050523" w:rsidRPr="00F907F6" w:rsidRDefault="00050523" w:rsidP="001575A9">
                          <w:pPr>
                            <w:pStyle w:val="Header"/>
                            <w:spacing w:before="40" w:after="40"/>
                            <w:ind w:left="144" w:right="144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</w:tc>
                      <w:tc>
                        <w:tcPr>
                          <w:tcW w:w="250" w:type="pct"/>
                          <w:shd w:val="clear" w:color="auto" w:fill="4472C4" w:themeFill="accent1"/>
                          <w:vAlign w:val="center"/>
                        </w:tcPr>
                        <w:p w14:paraId="70D934A8" w14:textId="77777777" w:rsidR="00004BC4" w:rsidRDefault="00004BC4">
                          <w:pPr>
                            <w:pStyle w:val="Header"/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c>
                    </w:tr>
                  </w:tbl>
                  <w:p w14:paraId="27F59B79" w14:textId="77777777" w:rsidR="00577F4B" w:rsidRPr="006B71E9" w:rsidRDefault="00577F4B" w:rsidP="00577F4B">
                    <w:pPr>
                      <w:pStyle w:val="Header"/>
                      <w:jc w:val="center"/>
                      <w:rPr>
                        <w:rFonts w:asciiTheme="majorHAnsi" w:hAnsiTheme="majorHAnsi" w:cstheme="majorHAnsi"/>
                        <w:color w:val="FFFFFF" w:themeColor="background1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 w:cstheme="majorHAnsi"/>
                        <w:color w:val="FFFFFF" w:themeColor="background1"/>
                        <w:sz w:val="24"/>
                        <w:szCs w:val="24"/>
                      </w:rPr>
                      <w:t>Depart</w:t>
                    </w:r>
                    <w:r w:rsidRPr="006B71E9">
                      <w:rPr>
                        <w:rFonts w:asciiTheme="majorHAnsi" w:hAnsiTheme="majorHAnsi" w:cstheme="majorHAnsi"/>
                        <w:color w:val="FFFFFF" w:themeColor="background1"/>
                        <w:sz w:val="22"/>
                        <w:szCs w:val="22"/>
                      </w:rPr>
                      <w:t xml:space="preserve">ment </w:t>
                    </w:r>
                    <w:r>
                      <w:rPr>
                        <w:rFonts w:asciiTheme="majorHAnsi" w:hAnsiTheme="majorHAnsi" w:cstheme="majorHAnsi"/>
                        <w:color w:val="FFFFFF" w:themeColor="background1"/>
                        <w:sz w:val="22"/>
                        <w:szCs w:val="22"/>
                      </w:rPr>
                      <w:t xml:space="preserve">of </w:t>
                    </w:r>
                    <w:r w:rsidRPr="006B71E9">
                      <w:rPr>
                        <w:rFonts w:asciiTheme="majorHAnsi" w:hAnsiTheme="majorHAnsi" w:cstheme="majorHAnsi"/>
                        <w:color w:val="FFFFFF" w:themeColor="background1"/>
                        <w:sz w:val="22"/>
                        <w:szCs w:val="22"/>
                      </w:rPr>
                      <w:t>Electrical, Electronic and Computer Engineering</w:t>
                    </w:r>
                  </w:p>
                  <w:p w14:paraId="145A42B5" w14:textId="77777777" w:rsidR="00577F4B" w:rsidRPr="00575170" w:rsidRDefault="00577F4B" w:rsidP="00577F4B">
                    <w:pPr>
                      <w:pStyle w:val="Header"/>
                      <w:jc w:val="center"/>
                      <w:rPr>
                        <w:rFonts w:asciiTheme="majorHAnsi" w:hAnsiTheme="majorHAnsi" w:cstheme="majorHAnsi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</w:pPr>
                    <w:r w:rsidRPr="00575170">
                      <w:rPr>
                        <w:rFonts w:asciiTheme="majorHAnsi" w:hAnsiTheme="majorHAnsi" w:cstheme="majorHAnsi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  <w:t>Cape Peninsula University of Technology</w:t>
                    </w:r>
                  </w:p>
                  <w:p w14:paraId="60E6E6B4" w14:textId="77777777" w:rsidR="00004BC4" w:rsidRDefault="00004BC4" w:rsidP="001575A9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F58B0"/>
    <w:multiLevelType w:val="multilevel"/>
    <w:tmpl w:val="3F8A1B7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F253BA5"/>
    <w:multiLevelType w:val="hybridMultilevel"/>
    <w:tmpl w:val="46FC9EF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3327F"/>
    <w:multiLevelType w:val="hybridMultilevel"/>
    <w:tmpl w:val="1930A1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E910A938">
      <w:start w:val="7"/>
      <w:numFmt w:val="bullet"/>
      <w:lvlText w:val="-"/>
      <w:lvlJc w:val="left"/>
      <w:pPr>
        <w:ind w:left="2340" w:hanging="360"/>
      </w:pPr>
      <w:rPr>
        <w:rFonts w:ascii="Calibri Light" w:eastAsia="Times" w:hAnsi="Calibri Light" w:cs="Calibri Light" w:hint="default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42BBE"/>
    <w:multiLevelType w:val="multilevel"/>
    <w:tmpl w:val="6488224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DAA7331"/>
    <w:multiLevelType w:val="multilevel"/>
    <w:tmpl w:val="69AEAA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0D842D0"/>
    <w:multiLevelType w:val="multilevel"/>
    <w:tmpl w:val="C5E0C38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6D6F0F89"/>
    <w:multiLevelType w:val="hybridMultilevel"/>
    <w:tmpl w:val="3A8469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9E385E"/>
    <w:multiLevelType w:val="multilevel"/>
    <w:tmpl w:val="48065F9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515731791">
    <w:abstractNumId w:val="1"/>
  </w:num>
  <w:num w:numId="2" w16cid:durableId="1900314543">
    <w:abstractNumId w:val="0"/>
  </w:num>
  <w:num w:numId="3" w16cid:durableId="908031027">
    <w:abstractNumId w:val="7"/>
  </w:num>
  <w:num w:numId="4" w16cid:durableId="12656676">
    <w:abstractNumId w:val="5"/>
  </w:num>
  <w:num w:numId="5" w16cid:durableId="1103527494">
    <w:abstractNumId w:val="4"/>
  </w:num>
  <w:num w:numId="6" w16cid:durableId="1628773070">
    <w:abstractNumId w:val="3"/>
  </w:num>
  <w:num w:numId="7" w16cid:durableId="852063055">
    <w:abstractNumId w:val="6"/>
  </w:num>
  <w:num w:numId="8" w16cid:durableId="3955872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jExMDAyNjGzNDZT0lEKTi0uzszPAykwNKsFAJJ7GIUtAAAA"/>
  </w:docVars>
  <w:rsids>
    <w:rsidRoot w:val="00305561"/>
    <w:rsid w:val="00004BC4"/>
    <w:rsid w:val="00013092"/>
    <w:rsid w:val="000237E5"/>
    <w:rsid w:val="00031AAE"/>
    <w:rsid w:val="00031D88"/>
    <w:rsid w:val="00032E81"/>
    <w:rsid w:val="00036D71"/>
    <w:rsid w:val="00050523"/>
    <w:rsid w:val="000643D0"/>
    <w:rsid w:val="000672C5"/>
    <w:rsid w:val="000678EC"/>
    <w:rsid w:val="000749CE"/>
    <w:rsid w:val="00087079"/>
    <w:rsid w:val="0009040E"/>
    <w:rsid w:val="000948C2"/>
    <w:rsid w:val="000A24CD"/>
    <w:rsid w:val="000A52D4"/>
    <w:rsid w:val="000A6E74"/>
    <w:rsid w:val="000B0FAE"/>
    <w:rsid w:val="000B5449"/>
    <w:rsid w:val="000D4333"/>
    <w:rsid w:val="000E27E9"/>
    <w:rsid w:val="000E549B"/>
    <w:rsid w:val="000E61FC"/>
    <w:rsid w:val="000F261E"/>
    <w:rsid w:val="000F5063"/>
    <w:rsid w:val="001171CA"/>
    <w:rsid w:val="00124161"/>
    <w:rsid w:val="001266BD"/>
    <w:rsid w:val="00130519"/>
    <w:rsid w:val="0013304B"/>
    <w:rsid w:val="00134959"/>
    <w:rsid w:val="00141966"/>
    <w:rsid w:val="0015007D"/>
    <w:rsid w:val="0015518C"/>
    <w:rsid w:val="001571B6"/>
    <w:rsid w:val="001575A9"/>
    <w:rsid w:val="001600FB"/>
    <w:rsid w:val="00172886"/>
    <w:rsid w:val="00173D77"/>
    <w:rsid w:val="00174B2E"/>
    <w:rsid w:val="00176A4C"/>
    <w:rsid w:val="00185715"/>
    <w:rsid w:val="00190B7B"/>
    <w:rsid w:val="00192529"/>
    <w:rsid w:val="001B1438"/>
    <w:rsid w:val="001B3912"/>
    <w:rsid w:val="001B40A9"/>
    <w:rsid w:val="001C6033"/>
    <w:rsid w:val="001D1620"/>
    <w:rsid w:val="0020465F"/>
    <w:rsid w:val="00212483"/>
    <w:rsid w:val="00213C5C"/>
    <w:rsid w:val="00231305"/>
    <w:rsid w:val="00232FA6"/>
    <w:rsid w:val="00237AAA"/>
    <w:rsid w:val="00244E29"/>
    <w:rsid w:val="002509D3"/>
    <w:rsid w:val="00261A7D"/>
    <w:rsid w:val="00261F2E"/>
    <w:rsid w:val="00266E06"/>
    <w:rsid w:val="00273985"/>
    <w:rsid w:val="00276C62"/>
    <w:rsid w:val="00280570"/>
    <w:rsid w:val="002832AC"/>
    <w:rsid w:val="002849ED"/>
    <w:rsid w:val="00292FF3"/>
    <w:rsid w:val="002A4C7B"/>
    <w:rsid w:val="002A5837"/>
    <w:rsid w:val="002B4546"/>
    <w:rsid w:val="002C60AE"/>
    <w:rsid w:val="002D090A"/>
    <w:rsid w:val="002D598A"/>
    <w:rsid w:val="002E0AC5"/>
    <w:rsid w:val="002E50D4"/>
    <w:rsid w:val="002F101B"/>
    <w:rsid w:val="002F351D"/>
    <w:rsid w:val="002F729F"/>
    <w:rsid w:val="00305561"/>
    <w:rsid w:val="00305A1F"/>
    <w:rsid w:val="0032047E"/>
    <w:rsid w:val="0032171E"/>
    <w:rsid w:val="0032529B"/>
    <w:rsid w:val="003279E3"/>
    <w:rsid w:val="00335204"/>
    <w:rsid w:val="00341B4F"/>
    <w:rsid w:val="0034307F"/>
    <w:rsid w:val="0035169D"/>
    <w:rsid w:val="00357B37"/>
    <w:rsid w:val="00361A17"/>
    <w:rsid w:val="00367CA3"/>
    <w:rsid w:val="003700AA"/>
    <w:rsid w:val="00376211"/>
    <w:rsid w:val="00376343"/>
    <w:rsid w:val="003805BA"/>
    <w:rsid w:val="0038117A"/>
    <w:rsid w:val="003A2C99"/>
    <w:rsid w:val="003B5220"/>
    <w:rsid w:val="003C5C49"/>
    <w:rsid w:val="003C735B"/>
    <w:rsid w:val="003D1530"/>
    <w:rsid w:val="003D33E7"/>
    <w:rsid w:val="003D4BFF"/>
    <w:rsid w:val="003E6A04"/>
    <w:rsid w:val="003F1EB0"/>
    <w:rsid w:val="003F6FE9"/>
    <w:rsid w:val="003F7371"/>
    <w:rsid w:val="003F7A84"/>
    <w:rsid w:val="00402876"/>
    <w:rsid w:val="00420790"/>
    <w:rsid w:val="00433FC1"/>
    <w:rsid w:val="00434823"/>
    <w:rsid w:val="00434E22"/>
    <w:rsid w:val="00435CF9"/>
    <w:rsid w:val="00453B99"/>
    <w:rsid w:val="00455BCF"/>
    <w:rsid w:val="00457832"/>
    <w:rsid w:val="00466669"/>
    <w:rsid w:val="0047046C"/>
    <w:rsid w:val="0047726D"/>
    <w:rsid w:val="00487C3F"/>
    <w:rsid w:val="004904A7"/>
    <w:rsid w:val="00493ED7"/>
    <w:rsid w:val="004970E2"/>
    <w:rsid w:val="00497B46"/>
    <w:rsid w:val="004A47DF"/>
    <w:rsid w:val="004B130B"/>
    <w:rsid w:val="004B4C84"/>
    <w:rsid w:val="004C0DC5"/>
    <w:rsid w:val="004C2369"/>
    <w:rsid w:val="004C244B"/>
    <w:rsid w:val="004C33B5"/>
    <w:rsid w:val="004C4473"/>
    <w:rsid w:val="004C485D"/>
    <w:rsid w:val="004D2E9F"/>
    <w:rsid w:val="004E0FCC"/>
    <w:rsid w:val="004E3591"/>
    <w:rsid w:val="004F499C"/>
    <w:rsid w:val="005016EF"/>
    <w:rsid w:val="00545117"/>
    <w:rsid w:val="00547DF3"/>
    <w:rsid w:val="00555A2B"/>
    <w:rsid w:val="005605D1"/>
    <w:rsid w:val="005616A4"/>
    <w:rsid w:val="00567299"/>
    <w:rsid w:val="00570BA2"/>
    <w:rsid w:val="0057169A"/>
    <w:rsid w:val="005771D7"/>
    <w:rsid w:val="00577F4B"/>
    <w:rsid w:val="00584E69"/>
    <w:rsid w:val="00593DA4"/>
    <w:rsid w:val="005A1CF0"/>
    <w:rsid w:val="005A60AC"/>
    <w:rsid w:val="005A7E6D"/>
    <w:rsid w:val="005B7611"/>
    <w:rsid w:val="005C2158"/>
    <w:rsid w:val="005C273B"/>
    <w:rsid w:val="005C4505"/>
    <w:rsid w:val="005E5B94"/>
    <w:rsid w:val="00601B2C"/>
    <w:rsid w:val="00616351"/>
    <w:rsid w:val="00623B62"/>
    <w:rsid w:val="00632B89"/>
    <w:rsid w:val="006402F5"/>
    <w:rsid w:val="00654D5C"/>
    <w:rsid w:val="006559FF"/>
    <w:rsid w:val="006563F0"/>
    <w:rsid w:val="00665783"/>
    <w:rsid w:val="006718F5"/>
    <w:rsid w:val="00682B68"/>
    <w:rsid w:val="0068626B"/>
    <w:rsid w:val="00691A48"/>
    <w:rsid w:val="00697768"/>
    <w:rsid w:val="006B32AE"/>
    <w:rsid w:val="006B4CF5"/>
    <w:rsid w:val="006D3E3F"/>
    <w:rsid w:val="006D743A"/>
    <w:rsid w:val="006D75C7"/>
    <w:rsid w:val="006E0E61"/>
    <w:rsid w:val="006E2177"/>
    <w:rsid w:val="006E519D"/>
    <w:rsid w:val="006E68DA"/>
    <w:rsid w:val="00701620"/>
    <w:rsid w:val="00706217"/>
    <w:rsid w:val="00713721"/>
    <w:rsid w:val="00716299"/>
    <w:rsid w:val="0073511D"/>
    <w:rsid w:val="00742B36"/>
    <w:rsid w:val="00745B18"/>
    <w:rsid w:val="007602A9"/>
    <w:rsid w:val="00761214"/>
    <w:rsid w:val="00771B6C"/>
    <w:rsid w:val="00776421"/>
    <w:rsid w:val="007904D1"/>
    <w:rsid w:val="007925D3"/>
    <w:rsid w:val="00796E84"/>
    <w:rsid w:val="007A29FB"/>
    <w:rsid w:val="007A68B1"/>
    <w:rsid w:val="007C3053"/>
    <w:rsid w:val="007C5DE6"/>
    <w:rsid w:val="007C78C7"/>
    <w:rsid w:val="007D2FA6"/>
    <w:rsid w:val="007F3D68"/>
    <w:rsid w:val="0080148A"/>
    <w:rsid w:val="00807875"/>
    <w:rsid w:val="0083039B"/>
    <w:rsid w:val="00831798"/>
    <w:rsid w:val="00833790"/>
    <w:rsid w:val="00834933"/>
    <w:rsid w:val="008362C4"/>
    <w:rsid w:val="008421C1"/>
    <w:rsid w:val="00845801"/>
    <w:rsid w:val="008516F8"/>
    <w:rsid w:val="0086500D"/>
    <w:rsid w:val="00873F2E"/>
    <w:rsid w:val="00876A63"/>
    <w:rsid w:val="0088449B"/>
    <w:rsid w:val="00896CDD"/>
    <w:rsid w:val="008A251D"/>
    <w:rsid w:val="008A2523"/>
    <w:rsid w:val="008B58BF"/>
    <w:rsid w:val="008C33F4"/>
    <w:rsid w:val="008C36F2"/>
    <w:rsid w:val="008C6A8E"/>
    <w:rsid w:val="008D52AB"/>
    <w:rsid w:val="008E6D1B"/>
    <w:rsid w:val="008F321C"/>
    <w:rsid w:val="008F4BCB"/>
    <w:rsid w:val="008F564D"/>
    <w:rsid w:val="00905E1C"/>
    <w:rsid w:val="0091468A"/>
    <w:rsid w:val="00915234"/>
    <w:rsid w:val="00924D40"/>
    <w:rsid w:val="00927F27"/>
    <w:rsid w:val="009322DA"/>
    <w:rsid w:val="00954CEB"/>
    <w:rsid w:val="009605A6"/>
    <w:rsid w:val="00961904"/>
    <w:rsid w:val="009748FD"/>
    <w:rsid w:val="00985564"/>
    <w:rsid w:val="00996024"/>
    <w:rsid w:val="00996B96"/>
    <w:rsid w:val="009A362C"/>
    <w:rsid w:val="009B7052"/>
    <w:rsid w:val="009C0336"/>
    <w:rsid w:val="009C5995"/>
    <w:rsid w:val="009F051F"/>
    <w:rsid w:val="009F28A7"/>
    <w:rsid w:val="009F5EB5"/>
    <w:rsid w:val="00A02654"/>
    <w:rsid w:val="00A02DE3"/>
    <w:rsid w:val="00A30229"/>
    <w:rsid w:val="00A340F9"/>
    <w:rsid w:val="00A45FBE"/>
    <w:rsid w:val="00A46B0F"/>
    <w:rsid w:val="00A47958"/>
    <w:rsid w:val="00A53D2F"/>
    <w:rsid w:val="00A61549"/>
    <w:rsid w:val="00A6718D"/>
    <w:rsid w:val="00A719A2"/>
    <w:rsid w:val="00A73BAA"/>
    <w:rsid w:val="00A75F40"/>
    <w:rsid w:val="00A923EE"/>
    <w:rsid w:val="00AB04AC"/>
    <w:rsid w:val="00AB68CA"/>
    <w:rsid w:val="00AD095C"/>
    <w:rsid w:val="00AD3B81"/>
    <w:rsid w:val="00AD73CC"/>
    <w:rsid w:val="00AD7D7F"/>
    <w:rsid w:val="00AF6E28"/>
    <w:rsid w:val="00B10E9B"/>
    <w:rsid w:val="00B1688A"/>
    <w:rsid w:val="00B45885"/>
    <w:rsid w:val="00B56686"/>
    <w:rsid w:val="00B67185"/>
    <w:rsid w:val="00B7334E"/>
    <w:rsid w:val="00B9378D"/>
    <w:rsid w:val="00B9604E"/>
    <w:rsid w:val="00BA7D7B"/>
    <w:rsid w:val="00BB0626"/>
    <w:rsid w:val="00BB3ACA"/>
    <w:rsid w:val="00BB54FB"/>
    <w:rsid w:val="00BC07A6"/>
    <w:rsid w:val="00BD1216"/>
    <w:rsid w:val="00BE3436"/>
    <w:rsid w:val="00BE6E70"/>
    <w:rsid w:val="00BE77A0"/>
    <w:rsid w:val="00BF661F"/>
    <w:rsid w:val="00C179B8"/>
    <w:rsid w:val="00C30CDD"/>
    <w:rsid w:val="00C3771F"/>
    <w:rsid w:val="00C44E34"/>
    <w:rsid w:val="00C47025"/>
    <w:rsid w:val="00C51617"/>
    <w:rsid w:val="00C538BE"/>
    <w:rsid w:val="00C65FE1"/>
    <w:rsid w:val="00C76B5B"/>
    <w:rsid w:val="00C76D80"/>
    <w:rsid w:val="00C91EFA"/>
    <w:rsid w:val="00C923CB"/>
    <w:rsid w:val="00CA0747"/>
    <w:rsid w:val="00CB2B5E"/>
    <w:rsid w:val="00CB3B94"/>
    <w:rsid w:val="00CC6DE9"/>
    <w:rsid w:val="00CD00D7"/>
    <w:rsid w:val="00CD7E2A"/>
    <w:rsid w:val="00CE12EA"/>
    <w:rsid w:val="00CE4EDF"/>
    <w:rsid w:val="00CE5F53"/>
    <w:rsid w:val="00D02101"/>
    <w:rsid w:val="00D11379"/>
    <w:rsid w:val="00D14941"/>
    <w:rsid w:val="00D67C6F"/>
    <w:rsid w:val="00D90D46"/>
    <w:rsid w:val="00D94493"/>
    <w:rsid w:val="00D95398"/>
    <w:rsid w:val="00DA52CE"/>
    <w:rsid w:val="00DA52F9"/>
    <w:rsid w:val="00DB6D34"/>
    <w:rsid w:val="00DB7956"/>
    <w:rsid w:val="00DC0836"/>
    <w:rsid w:val="00DC3541"/>
    <w:rsid w:val="00DE082E"/>
    <w:rsid w:val="00DE2692"/>
    <w:rsid w:val="00DE411D"/>
    <w:rsid w:val="00DE59BC"/>
    <w:rsid w:val="00DF12D3"/>
    <w:rsid w:val="00DF14F3"/>
    <w:rsid w:val="00DF3CED"/>
    <w:rsid w:val="00E01382"/>
    <w:rsid w:val="00E04158"/>
    <w:rsid w:val="00E0561F"/>
    <w:rsid w:val="00E136B0"/>
    <w:rsid w:val="00E16EA2"/>
    <w:rsid w:val="00E278E2"/>
    <w:rsid w:val="00E41A85"/>
    <w:rsid w:val="00E4242C"/>
    <w:rsid w:val="00E62026"/>
    <w:rsid w:val="00E62CA3"/>
    <w:rsid w:val="00E6487D"/>
    <w:rsid w:val="00E70E22"/>
    <w:rsid w:val="00E71539"/>
    <w:rsid w:val="00E7167A"/>
    <w:rsid w:val="00E75D28"/>
    <w:rsid w:val="00E76671"/>
    <w:rsid w:val="00E804D4"/>
    <w:rsid w:val="00E82E6F"/>
    <w:rsid w:val="00E85F21"/>
    <w:rsid w:val="00E9656C"/>
    <w:rsid w:val="00EA1FFC"/>
    <w:rsid w:val="00EA7DC8"/>
    <w:rsid w:val="00EA7F0F"/>
    <w:rsid w:val="00EC2122"/>
    <w:rsid w:val="00EC39FE"/>
    <w:rsid w:val="00EE1678"/>
    <w:rsid w:val="00EE7A4E"/>
    <w:rsid w:val="00F04017"/>
    <w:rsid w:val="00F13104"/>
    <w:rsid w:val="00F47A10"/>
    <w:rsid w:val="00F615F2"/>
    <w:rsid w:val="00F65D0F"/>
    <w:rsid w:val="00F907F6"/>
    <w:rsid w:val="00FB381A"/>
    <w:rsid w:val="00FB41E8"/>
    <w:rsid w:val="00FC0983"/>
    <w:rsid w:val="00FC1E2B"/>
    <w:rsid w:val="00FD6229"/>
    <w:rsid w:val="00FE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F3DF261"/>
  <w15:chartTrackingRefBased/>
  <w15:docId w15:val="{F0D8A91E-704A-4F31-A4A2-C1E6A1E77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" w:hAnsi="Times" w:cs="Times New Roman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0FB"/>
    <w:rPr>
      <w:rFonts w:ascii="Helvetica Neue" w:hAnsi="Helvetica Neue"/>
      <w:color w:val="000000"/>
      <w:sz w:val="18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83039B"/>
    <w:pPr>
      <w:keepNext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3039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auto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CC6D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3039B"/>
    <w:rPr>
      <w:rFonts w:ascii="Arial" w:hAnsi="Arial"/>
      <w:b/>
      <w:color w:val="000000"/>
      <w:sz w:val="28"/>
      <w:lang w:val="en-GB"/>
    </w:rPr>
  </w:style>
  <w:style w:type="paragraph" w:styleId="ListParagraph">
    <w:name w:val="List Paragraph"/>
    <w:basedOn w:val="Normal"/>
    <w:uiPriority w:val="34"/>
    <w:qFormat/>
    <w:rsid w:val="0030556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83039B"/>
    <w:rPr>
      <w:rFonts w:asciiTheme="majorHAnsi" w:eastAsiaTheme="majorEastAsia" w:hAnsiTheme="majorHAnsi" w:cstheme="majorBidi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32529B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  <w:szCs w:val="24"/>
      <w:lang w:val="en-ZA" w:eastAsia="en-ZA"/>
    </w:rPr>
  </w:style>
  <w:style w:type="character" w:customStyle="1" w:styleId="Heading3Char">
    <w:name w:val="Heading 3 Char"/>
    <w:basedOn w:val="DefaultParagraphFont"/>
    <w:link w:val="Heading3"/>
    <w:rsid w:val="00CC6DE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004B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4BC4"/>
    <w:rPr>
      <w:rFonts w:ascii="Helvetica Neue" w:hAnsi="Helvetica Neue"/>
      <w:color w:val="000000"/>
      <w:sz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04B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BC4"/>
    <w:rPr>
      <w:rFonts w:ascii="Helvetica Neue" w:hAnsi="Helvetica Neue"/>
      <w:color w:val="000000"/>
      <w:sz w:val="18"/>
      <w:lang w:val="en-GB"/>
    </w:rPr>
  </w:style>
  <w:style w:type="paragraph" w:styleId="NoSpacing">
    <w:name w:val="No Spacing"/>
    <w:uiPriority w:val="1"/>
    <w:qFormat/>
    <w:rsid w:val="00004BC4"/>
    <w:rPr>
      <w:rFonts w:asciiTheme="minorHAnsi" w:eastAsiaTheme="minorHAnsi" w:hAnsiTheme="minorHAnsi" w:cstheme="minorBidi"/>
      <w:color w:val="44546A" w:themeColor="text2"/>
      <w:lang w:val="en-US"/>
    </w:rPr>
  </w:style>
  <w:style w:type="table" w:styleId="TableGrid">
    <w:name w:val="Table Grid"/>
    <w:basedOn w:val="TableNormal"/>
    <w:uiPriority w:val="39"/>
    <w:rsid w:val="004C24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E6487D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E6487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1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1EFD1-3E5C-4164-BCD3-090D309DB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Systems: NSS370S       Dr Angus Brandt</vt:lpstr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Systems: NSS370S       Dr Angus Brandt</dc:title>
  <dc:subject/>
  <dc:creator>Angus Brandt</dc:creator>
  <cp:keywords/>
  <dc:description/>
  <cp:lastModifiedBy>Mnqobi Lisbon Jeza</cp:lastModifiedBy>
  <cp:revision>5</cp:revision>
  <cp:lastPrinted>2025-07-27T15:13:00Z</cp:lastPrinted>
  <dcterms:created xsi:type="dcterms:W3CDTF">2025-07-27T15:10:00Z</dcterms:created>
  <dcterms:modified xsi:type="dcterms:W3CDTF">2025-07-2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d32b8-b8f2-41e6-9c56-242eb0922158</vt:lpwstr>
  </property>
</Properties>
</file>